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DBA44" w14:textId="77777777" w:rsidR="004E32B7" w:rsidRPr="004E32B7" w:rsidRDefault="004E32B7" w:rsidP="004E32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>Уважаеми колеги,</w:t>
      </w:r>
    </w:p>
    <w:p w14:paraId="3F5F8038" w14:textId="0F1E6142" w:rsidR="004E32B7" w:rsidRPr="004E32B7" w:rsidRDefault="004E32B7" w:rsidP="004E32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За да се явите на </w:t>
      </w:r>
      <w:r w:rsidR="00D401F5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вътрешна </w:t>
      </w: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защита е необходимо Вашите текстове да преминат успешно през системата за превенция на плагиатство. Проверката се извършва в системата за електронно обучение на СУ – </w:t>
      </w:r>
      <w:hyperlink r:id="rId5" w:history="1"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https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://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elearn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.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uni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-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sofia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.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bg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.</w:t>
        </w:r>
      </w:hyperlink>
    </w:p>
    <w:p w14:paraId="4DC6C30D" w14:textId="77777777" w:rsidR="004E32B7" w:rsidRPr="004E32B7" w:rsidRDefault="004E32B7" w:rsidP="004E32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t>Предварителни изисквания за качване на дипломната работа в системата:</w:t>
      </w:r>
    </w:p>
    <w:p w14:paraId="5D35BA57" w14:textId="15C65D12" w:rsidR="004E32B7" w:rsidRDefault="004E32B7" w:rsidP="004E32B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Студентът трябва да е регистриран в системата СУСИ на СУ (ако няма такава регистрация, трябва да се свърже с администратора на системата за ИФ –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bg-BG"/>
          <w14:ligatures w14:val="none"/>
        </w:rPr>
        <w:t>Ели</w:t>
      </w:r>
      <w:r w:rsidR="00A14E33">
        <w:rPr>
          <w:rFonts w:ascii="Times New Roman" w:eastAsia="Times New Roman" w:hAnsi="Times New Roman" w:cs="Times New Roman"/>
          <w:kern w:val="0"/>
          <w:sz w:val="24"/>
          <w:szCs w:val="24"/>
          <w:lang w:val="bg-BG"/>
          <w14:ligatures w14:val="none"/>
        </w:rPr>
        <w:t>ц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bg-BG"/>
          <w14:ligatures w14:val="none"/>
        </w:rPr>
        <w:t>а Ненова</w:t>
      </w: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, имейл: </w:t>
      </w:r>
      <w:hyperlink r:id="rId6" w:history="1">
        <w:r w:rsidRPr="008567C1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:lang w:val="ru-RU"/>
            <w14:ligatures w14:val="none"/>
          </w:rPr>
          <w:t>esnenova@uni-sofia.bg</w:t>
        </w:r>
      </w:hyperlink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>, за да му бъде направена регистрация)</w:t>
      </w:r>
    </w:p>
    <w:p w14:paraId="713A75AB" w14:textId="77777777" w:rsidR="004E32B7" w:rsidRPr="00DA761C" w:rsidRDefault="004E32B7" w:rsidP="004E32B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Студентът трябва да провери и активира електронната си поща към домейна </w:t>
      </w:r>
      <w:r w:rsidR="00705DD6" w:rsidRPr="00DA761C">
        <w:rPr>
          <w:rFonts w:ascii="Times New Roman" w:hAnsi="Times New Roman" w:cs="Times New Roman"/>
          <w:sz w:val="24"/>
          <w:szCs w:val="24"/>
        </w:rPr>
        <w:fldChar w:fldCharType="begin"/>
      </w:r>
      <w:r w:rsidR="00705DD6" w:rsidRPr="00DA761C">
        <w:rPr>
          <w:rFonts w:ascii="Times New Roman" w:hAnsi="Times New Roman" w:cs="Times New Roman"/>
          <w:sz w:val="24"/>
          <w:szCs w:val="24"/>
        </w:rPr>
        <w:instrText xml:space="preserve"> HYPERLINK "http://uni-sofia.bg" </w:instrText>
      </w:r>
      <w:r w:rsidR="00705DD6" w:rsidRPr="00DA761C">
        <w:rPr>
          <w:rFonts w:ascii="Times New Roman" w:hAnsi="Times New Roman" w:cs="Times New Roman"/>
          <w:sz w:val="24"/>
          <w:szCs w:val="24"/>
        </w:rPr>
        <w:fldChar w:fldCharType="separate"/>
      </w:r>
      <w:r w:rsidRPr="00DA761C"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:lang w:val="de-DE"/>
          <w14:ligatures w14:val="none"/>
        </w:rPr>
        <w:t>uni</w:t>
      </w:r>
      <w:r w:rsidRPr="00DA761C"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:lang w:val="ru-RU"/>
          <w14:ligatures w14:val="none"/>
        </w:rPr>
        <w:t>-</w:t>
      </w:r>
      <w:r w:rsidRPr="00DA761C"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:lang w:val="de-DE"/>
          <w14:ligatures w14:val="none"/>
        </w:rPr>
        <w:t>sofia</w:t>
      </w:r>
      <w:r w:rsidRPr="00DA761C"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:lang w:val="ru-RU"/>
          <w14:ligatures w14:val="none"/>
        </w:rPr>
        <w:t>.</w:t>
      </w:r>
      <w:r w:rsidRPr="00DA761C"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:lang w:val="de-DE"/>
          <w14:ligatures w14:val="none"/>
        </w:rPr>
        <w:t>bg</w:t>
      </w:r>
      <w:r w:rsidR="00705DD6" w:rsidRPr="00DA761C"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:lang w:val="de-DE"/>
          <w14:ligatures w14:val="none"/>
        </w:rPr>
        <w:fldChar w:fldCharType="end"/>
      </w:r>
      <w:r w:rsidRPr="00DA761C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>. Инструкции за достъпа до електронна поща за всеки студент чрез Зимбра</w:t>
      </w:r>
      <w:r w:rsidRPr="00DA761C">
        <w:rPr>
          <w:rFonts w:ascii="Times New Roman" w:eastAsia="Times New Roman" w:hAnsi="Times New Roman" w:cs="Times New Roman"/>
          <w:kern w:val="0"/>
          <w:sz w:val="24"/>
          <w:szCs w:val="24"/>
          <w:lang w:val="de-DE"/>
          <w14:ligatures w14:val="none"/>
        </w:rPr>
        <w:t> </w:t>
      </w:r>
      <w:r w:rsidRPr="00DA761C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>може да намерите</w:t>
      </w:r>
      <w:r w:rsidRPr="00DA761C">
        <w:rPr>
          <w:rFonts w:ascii="Times New Roman" w:eastAsia="Times New Roman" w:hAnsi="Times New Roman" w:cs="Times New Roman"/>
          <w:kern w:val="0"/>
          <w:sz w:val="24"/>
          <w:szCs w:val="24"/>
          <w:lang w:val="de-DE"/>
          <w14:ligatures w14:val="none"/>
        </w:rPr>
        <w:t> </w:t>
      </w:r>
      <w:r w:rsidR="00705DD6" w:rsidRPr="00DA761C">
        <w:rPr>
          <w:rFonts w:ascii="Times New Roman" w:hAnsi="Times New Roman" w:cs="Times New Roman"/>
          <w:sz w:val="24"/>
          <w:szCs w:val="24"/>
        </w:rPr>
        <w:fldChar w:fldCharType="begin"/>
      </w:r>
      <w:r w:rsidR="00705DD6" w:rsidRPr="00DA761C">
        <w:rPr>
          <w:rFonts w:ascii="Times New Roman" w:hAnsi="Times New Roman" w:cs="Times New Roman"/>
          <w:sz w:val="24"/>
          <w:szCs w:val="24"/>
        </w:rPr>
        <w:instrText xml:space="preserve"> HYPERLINK "https://www.uni-sofia.bg/index.php/bul/studenti/elektronna_poscha_za_vseki_student" </w:instrText>
      </w:r>
      <w:r w:rsidR="00705DD6" w:rsidRPr="00DA761C">
        <w:rPr>
          <w:rFonts w:ascii="Times New Roman" w:hAnsi="Times New Roman" w:cs="Times New Roman"/>
          <w:sz w:val="24"/>
          <w:szCs w:val="24"/>
        </w:rPr>
        <w:fldChar w:fldCharType="separate"/>
      </w:r>
      <w:r w:rsidRPr="00DA761C"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:lang w:val="ru-RU"/>
          <w14:ligatures w14:val="none"/>
        </w:rPr>
        <w:t>тук</w:t>
      </w:r>
      <w:r w:rsidR="00705DD6" w:rsidRPr="00DA761C"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u w:val="single"/>
          <w:lang w:val="ru-RU"/>
          <w14:ligatures w14:val="none"/>
        </w:rPr>
        <w:fldChar w:fldCharType="end"/>
      </w:r>
      <w:r w:rsidRPr="00DA761C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>.</w:t>
      </w:r>
    </w:p>
    <w:p w14:paraId="05510850" w14:textId="417608CC" w:rsidR="00DA761C" w:rsidRPr="00DA761C" w:rsidRDefault="00DA761C" w:rsidP="00DA761C">
      <w:pPr>
        <w:pStyle w:val="ListParagraph"/>
        <w:numPr>
          <w:ilvl w:val="0"/>
          <w:numId w:val="1"/>
        </w:numPr>
        <w:shd w:val="clear" w:color="auto" w:fill="FFFFFF"/>
        <w:rPr>
          <w:rFonts w:ascii="Times New Roman" w:hAnsi="Times New Roman" w:cs="Times New Roman"/>
          <w:color w:val="1D2228"/>
          <w:sz w:val="24"/>
          <w:szCs w:val="24"/>
        </w:rPr>
      </w:pPr>
      <w:bookmarkStart w:id="0" w:name="_Hlk155775305"/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Студентът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трябв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д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е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влизал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в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системат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з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електронно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обучение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н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СУ – Moodle.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Достъпът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до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Системат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з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Електронно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Обучение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(ЕС)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став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чрез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потребителско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име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и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парол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от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СУСИ (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справк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з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> </w:t>
      </w:r>
      <w:proofErr w:type="spellStart"/>
      <w:r w:rsidRPr="00DA761C">
        <w:rPr>
          <w:rFonts w:ascii="Times New Roman" w:hAnsi="Times New Roman" w:cs="Times New Roman"/>
          <w:b/>
          <w:bCs/>
          <w:color w:val="1D2228"/>
          <w:sz w:val="24"/>
          <w:szCs w:val="24"/>
        </w:rPr>
        <w:t>потребителското</w:t>
      </w:r>
      <w:proofErr w:type="spellEnd"/>
      <w:r w:rsidRPr="00DA761C">
        <w:rPr>
          <w:rFonts w:ascii="Times New Roman" w:hAnsi="Times New Roman" w:cs="Times New Roman"/>
          <w:b/>
          <w:bCs/>
          <w:color w:val="1D2228"/>
          <w:sz w:val="24"/>
          <w:szCs w:val="24"/>
        </w:rPr>
        <w:t xml:space="preserve"> </w:t>
      </w:r>
      <w:proofErr w:type="spellStart"/>
      <w:proofErr w:type="gramStart"/>
      <w:r w:rsidRPr="00DA761C">
        <w:rPr>
          <w:rFonts w:ascii="Times New Roman" w:hAnsi="Times New Roman" w:cs="Times New Roman"/>
          <w:b/>
          <w:bCs/>
          <w:color w:val="1D2228"/>
          <w:sz w:val="24"/>
          <w:szCs w:val="24"/>
        </w:rPr>
        <w:t>име</w:t>
      </w:r>
      <w:proofErr w:type="spellEnd"/>
      <w:r w:rsidRPr="00DA761C">
        <w:rPr>
          <w:rFonts w:ascii="Times New Roman" w:hAnsi="Times New Roman" w:cs="Times New Roman"/>
          <w:b/>
          <w:bCs/>
          <w:color w:val="1D2228"/>
          <w:sz w:val="24"/>
          <w:szCs w:val="24"/>
        </w:rPr>
        <w:t>  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може</w:t>
      </w:r>
      <w:proofErr w:type="spellEnd"/>
      <w:proofErr w:type="gram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д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> </w:t>
      </w:r>
      <w:hyperlink r:id="rId7" w:tgtFrame="_blank" w:history="1">
        <w:r w:rsidRPr="00DA761C">
          <w:rPr>
            <w:rStyle w:val="Hyperlink"/>
            <w:rFonts w:ascii="Times New Roman" w:hAnsi="Times New Roman" w:cs="Times New Roman"/>
            <w:color w:val="196AD4"/>
            <w:sz w:val="24"/>
            <w:szCs w:val="24"/>
          </w:rPr>
          <w:t>направите на сайта на СУ</w:t>
        </w:r>
      </w:hyperlink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).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При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> </w:t>
      </w:r>
      <w:proofErr w:type="spellStart"/>
      <w:r w:rsidRPr="00DA761C">
        <w:rPr>
          <w:rFonts w:ascii="Times New Roman" w:hAnsi="Times New Roman" w:cs="Times New Roman"/>
          <w:b/>
          <w:bCs/>
          <w:color w:val="1D2228"/>
          <w:sz w:val="24"/>
          <w:szCs w:val="24"/>
        </w:rPr>
        <w:t>забравена</w:t>
      </w:r>
      <w:proofErr w:type="spellEnd"/>
      <w:r w:rsidRPr="00DA761C">
        <w:rPr>
          <w:rFonts w:ascii="Times New Roman" w:hAnsi="Times New Roman" w:cs="Times New Roman"/>
          <w:b/>
          <w:bCs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b/>
          <w:bCs/>
          <w:color w:val="1D2228"/>
          <w:sz w:val="24"/>
          <w:szCs w:val="24"/>
        </w:rPr>
        <w:t>парол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> 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моля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д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се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свържете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с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администратор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н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системат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СУСИ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з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ИФ –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Елиц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Ненова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 xml:space="preserve">, </w:t>
      </w:r>
      <w:proofErr w:type="spellStart"/>
      <w:r w:rsidRPr="00DA761C">
        <w:rPr>
          <w:rFonts w:ascii="Times New Roman" w:hAnsi="Times New Roman" w:cs="Times New Roman"/>
          <w:color w:val="1D2228"/>
          <w:sz w:val="24"/>
          <w:szCs w:val="24"/>
        </w:rPr>
        <w:t>имейл</w:t>
      </w:r>
      <w:proofErr w:type="spellEnd"/>
      <w:r w:rsidRPr="00DA761C">
        <w:rPr>
          <w:rFonts w:ascii="Times New Roman" w:hAnsi="Times New Roman" w:cs="Times New Roman"/>
          <w:color w:val="1D2228"/>
          <w:sz w:val="24"/>
          <w:szCs w:val="24"/>
        </w:rPr>
        <w:t>: </w:t>
      </w:r>
      <w:hyperlink r:id="rId8" w:tgtFrame="_blank" w:history="1">
        <w:r w:rsidRPr="00DA761C">
          <w:rPr>
            <w:rStyle w:val="Hyperlink"/>
            <w:rFonts w:ascii="Times New Roman" w:hAnsi="Times New Roman" w:cs="Times New Roman"/>
            <w:color w:val="196AD4"/>
            <w:sz w:val="24"/>
            <w:szCs w:val="24"/>
          </w:rPr>
          <w:t>esnenova@uni-sofia.bg</w:t>
        </w:r>
      </w:hyperlink>
      <w:r w:rsidRPr="00DA761C">
        <w:rPr>
          <w:rFonts w:ascii="Times New Roman" w:hAnsi="Times New Roman" w:cs="Times New Roman"/>
          <w:color w:val="1D2228"/>
          <w:sz w:val="24"/>
          <w:szCs w:val="24"/>
        </w:rPr>
        <w:t>.</w:t>
      </w:r>
    </w:p>
    <w:bookmarkEnd w:id="0"/>
    <w:p w14:paraId="0A512B22" w14:textId="77777777" w:rsidR="004E32B7" w:rsidRPr="004E32B7" w:rsidRDefault="004E32B7" w:rsidP="00DA761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DA761C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>При първо влизане в системата, студентът трябва да приеме посочения имейл</w:t>
      </w: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 или да го подмени с друг имейл адрес; по възможност да добави и специалност и факултетен номер. В края на страницата трябва да потвърди направения избор. На имейла, който е потвърдил в системата, студентът ще получи съобщение с линк за активация. </w:t>
      </w:r>
    </w:p>
    <w:p w14:paraId="66F0674E" w14:textId="77777777" w:rsidR="004E32B7" w:rsidRPr="004E32B7" w:rsidRDefault="004E32B7" w:rsidP="004E32B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Ако имате проблеми с регистрацията в </w:t>
      </w: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de-DE"/>
          <w14:ligatures w14:val="none"/>
        </w:rPr>
        <w:t>Moodle</w:t>
      </w: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, можете да се обърнете към администратора на системата доц. д-р Юлия Цветкова </w:t>
      </w:r>
      <w:hyperlink r:id="rId9" w:history="1"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julia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.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tzvetkova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@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uni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-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sofia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.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bg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.</w:t>
        </w:r>
      </w:hyperlink>
    </w:p>
    <w:p w14:paraId="2FB7FEC4" w14:textId="6F45A358" w:rsidR="004E32B7" w:rsidRPr="00A14E33" w:rsidRDefault="004E32B7" w:rsidP="004E32B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За да бъде даден достъп до курс с единствена цел "проверка на дипломна работа" / "проверка на магистърска теза" студентът трябва да предостави на 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t>гл. ас. д-р Лили Грозданова (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/>
          <w14:ligatures w14:val="none"/>
        </w:rPr>
        <w:t>l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t>.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/>
          <w14:ligatures w14:val="none"/>
        </w:rPr>
        <w:t>grozdanova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t>@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/>
          <w14:ligatures w14:val="none"/>
        </w:rPr>
        <w:t>uni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t>-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/>
          <w14:ligatures w14:val="none"/>
        </w:rPr>
        <w:t>sofia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t>.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/>
          <w14:ligatures w14:val="none"/>
        </w:rPr>
        <w:t>bg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t>)</w:t>
      </w: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 следната информация в организиран вид: бакалавърска / магистърска програма, дата на защитата, име на дипломанта, факултетен </w:t>
      </w:r>
      <w:r w:rsidRPr="00A14E33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номер, актуален електронен адрес (по възможност този, който е добавен в Мудъл), научен ръководител и негов актуален имейл (по възможност този, който използва в Мудъл), </w:t>
      </w:r>
      <w:r w:rsidRPr="00A14E33">
        <w:rPr>
          <w:rFonts w:ascii="Times New Roman" w:hAnsi="Times New Roman" w:cs="Times New Roman"/>
          <w:sz w:val="24"/>
          <w:szCs w:val="24"/>
          <w:lang w:val="ru-RU"/>
        </w:rPr>
        <w:t xml:space="preserve">както </w:t>
      </w:r>
      <w:r w:rsidRPr="00655362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и имейл от научния ръководител с потвърждение, че е съгласен дипломната работа да бъде допусната до проверка през системата </w:t>
      </w:r>
      <w:proofErr w:type="spellStart"/>
      <w:r w:rsidRPr="00655362">
        <w:rPr>
          <w:rFonts w:ascii="Times New Roman" w:hAnsi="Times New Roman" w:cs="Times New Roman"/>
          <w:b/>
          <w:bCs/>
          <w:sz w:val="24"/>
          <w:szCs w:val="24"/>
        </w:rPr>
        <w:t>StrikePlagiarism</w:t>
      </w:r>
      <w:proofErr w:type="spellEnd"/>
      <w:r w:rsidRPr="00655362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във връзка с предстояща защита</w:t>
      </w:r>
      <w:r w:rsidRPr="00A14E33">
        <w:rPr>
          <w:rFonts w:ascii="Times New Roman" w:hAnsi="Times New Roman" w:cs="Times New Roman"/>
          <w:sz w:val="24"/>
          <w:szCs w:val="24"/>
          <w:lang w:val="ru-RU"/>
        </w:rPr>
        <w:t xml:space="preserve"> на </w:t>
      </w:r>
      <w:r w:rsidR="003C1C21">
        <w:rPr>
          <w:rFonts w:ascii="Times New Roman" w:hAnsi="Times New Roman" w:cs="Times New Roman"/>
          <w:sz w:val="24"/>
          <w:szCs w:val="24"/>
          <w:lang w:val="ru-RU"/>
        </w:rPr>
        <w:t>/</w:t>
      </w:r>
      <w:r w:rsidR="00A14E33">
        <w:rPr>
          <w:rFonts w:ascii="Times New Roman" w:hAnsi="Times New Roman" w:cs="Times New Roman"/>
          <w:sz w:val="24"/>
          <w:szCs w:val="24"/>
          <w:lang w:val="ru-RU"/>
        </w:rPr>
        <w:t>дата</w:t>
      </w:r>
      <w:r w:rsidR="003C1C21">
        <w:rPr>
          <w:rFonts w:ascii="Times New Roman" w:hAnsi="Times New Roman" w:cs="Times New Roman"/>
          <w:sz w:val="24"/>
          <w:szCs w:val="24"/>
          <w:lang w:val="ru-RU"/>
        </w:rPr>
        <w:t>/.</w:t>
      </w:r>
    </w:p>
    <w:p w14:paraId="40B58077" w14:textId="4F49D491" w:rsidR="004E32B7" w:rsidRPr="004E32B7" w:rsidRDefault="004E32B7" w:rsidP="004E32B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de-DE"/>
          <w14:ligatures w14:val="none"/>
        </w:rPr>
      </w:pP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>След като администраторът (</w:t>
      </w:r>
      <w:r w:rsidR="003C1C21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гл. ас. д-р </w:t>
      </w: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Лили Грозданова </w:t>
      </w:r>
      <w:hyperlink r:id="rId10" w:history="1"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l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.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grozdanova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@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uni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-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sofia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ru-RU"/>
            <w14:ligatures w14:val="none"/>
          </w:rPr>
          <w:t>.</w:t>
        </w:r>
        <w:r w:rsidRPr="004E32B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val="de-DE"/>
            <w14:ligatures w14:val="none"/>
          </w:rPr>
          <w:t>bg</w:t>
        </w:r>
      </w:hyperlink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) добави студента към списъка на съответната бакалавърска / магистърска програма, студентът ще получи линк на посочения имейл адрес. Препратката ще го отведе до страницата, където може да качи файла с дипломната си работа. </w:t>
      </w: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de-DE"/>
          <w14:ligatures w14:val="none"/>
        </w:rPr>
        <w:t>Файлът трябва да бъде във формат .doc или .docx.</w:t>
      </w:r>
    </w:p>
    <w:p w14:paraId="0E0E3837" w14:textId="77777777" w:rsidR="004E32B7" w:rsidRPr="004E32B7" w:rsidRDefault="004E32B7" w:rsidP="004E32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de-DE"/>
          <w14:ligatures w14:val="none"/>
        </w:rPr>
      </w:pP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de-DE"/>
          <w14:ligatures w14:val="none"/>
        </w:rPr>
        <w:t> </w:t>
      </w:r>
    </w:p>
    <w:p w14:paraId="528F476F" w14:textId="77777777" w:rsidR="004E32B7" w:rsidRPr="004E32B7" w:rsidRDefault="004E32B7" w:rsidP="004E32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de-DE"/>
          <w14:ligatures w14:val="none"/>
        </w:rPr>
      </w:pP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/>
          <w14:ligatures w14:val="none"/>
        </w:rPr>
        <w:t>ВАЖНО</w:t>
      </w:r>
    </w:p>
    <w:p w14:paraId="5DB442AB" w14:textId="77777777" w:rsidR="004E32B7" w:rsidRPr="004E32B7" w:rsidRDefault="004E32B7" w:rsidP="004E32B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lastRenderedPageBreak/>
        <w:t>В заглавието на файла трябва да фигурира името на дипломанта.</w:t>
      </w:r>
    </w:p>
    <w:p w14:paraId="676E6FB0" w14:textId="77777777" w:rsidR="004E32B7" w:rsidRPr="004E32B7" w:rsidRDefault="004E32B7" w:rsidP="004E32B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t>Препоръчително е заглавието на файла да е на латиница.</w:t>
      </w:r>
    </w:p>
    <w:p w14:paraId="12BF9D6A" w14:textId="77777777" w:rsidR="004E32B7" w:rsidRPr="004E32B7" w:rsidRDefault="004E32B7" w:rsidP="004E32B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t>Студентът трябва внимателно да избере файла, който прикачва в системата, тъй като има право да качи файла си само веднъж.</w:t>
      </w:r>
    </w:p>
    <w:p w14:paraId="5C06A341" w14:textId="77777777" w:rsidR="004E32B7" w:rsidRPr="004E32B7" w:rsidRDefault="004E32B7" w:rsidP="004E32B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t>Внимателно трябва да се изчитат системните предупреждения и процесът винаги да се завършва с натискането на нарочен бутон за потвърждение.</w:t>
      </w:r>
    </w:p>
    <w:p w14:paraId="12190081" w14:textId="6454D9DE" w:rsidR="004E32B7" w:rsidRPr="004E32B7" w:rsidRDefault="004E32B7" w:rsidP="004E32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de-DE"/>
          <w14:ligatures w14:val="none"/>
        </w:rPr>
      </w:pP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de-DE"/>
          <w14:ligatures w14:val="none"/>
        </w:rPr>
        <w:t> 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/>
          <w14:ligatures w14:val="none"/>
        </w:rPr>
        <w:t>СРОКОВЕ</w:t>
      </w:r>
    </w:p>
    <w:p w14:paraId="64351214" w14:textId="77777777" w:rsidR="004E32B7" w:rsidRPr="004E32B7" w:rsidRDefault="004E32B7" w:rsidP="004E32B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t xml:space="preserve">Крайният срок за регистрация в 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/>
          <w14:ligatures w14:val="none"/>
        </w:rPr>
        <w:t>Moodle</w:t>
      </w: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 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/>
          <w14:ligatures w14:val="none"/>
        </w:rPr>
        <w:t>e</w:t>
      </w: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 </w:t>
      </w: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t>15 дни преди датата на защитата.</w:t>
      </w:r>
    </w:p>
    <w:p w14:paraId="5A3017A8" w14:textId="77777777" w:rsidR="004E32B7" w:rsidRPr="004E32B7" w:rsidRDefault="004E32B7" w:rsidP="004E32B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ru-RU"/>
          <w14:ligatures w14:val="none"/>
        </w:rPr>
        <w:t>Крайният срок за качване на дипломните работи в системата за проверка е не по-късно от ЕДНА СЕДМИЦА ПРЕДИ датата на защитата!</w:t>
      </w:r>
      <w:r w:rsidRPr="004E32B7"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  <w:t xml:space="preserve"> </w:t>
      </w:r>
    </w:p>
    <w:p w14:paraId="28529C8D" w14:textId="77777777" w:rsidR="004E32B7" w:rsidRPr="004E32B7" w:rsidRDefault="004E32B7" w:rsidP="004E32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/>
          <w14:ligatures w14:val="none"/>
        </w:rPr>
      </w:pPr>
      <w:r w:rsidRPr="004E32B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val="ru-RU"/>
          <w14:ligatures w14:val="none"/>
        </w:rPr>
        <w:t>Най-учтиво молим студентите да не чакат до последния възможен момент и да изпълнят описаните по-горе стъпки своевременно.</w:t>
      </w:r>
    </w:p>
    <w:p w14:paraId="457F9279" w14:textId="1D26C109" w:rsidR="00365879" w:rsidRPr="004E32B7" w:rsidRDefault="00365879">
      <w:pPr>
        <w:rPr>
          <w:lang w:val="ru-RU"/>
        </w:rPr>
      </w:pPr>
    </w:p>
    <w:sectPr w:rsidR="00365879" w:rsidRPr="004E32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75A4"/>
    <w:multiLevelType w:val="multilevel"/>
    <w:tmpl w:val="C794F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D37638"/>
    <w:multiLevelType w:val="multilevel"/>
    <w:tmpl w:val="4A6C6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2B442D"/>
    <w:multiLevelType w:val="multilevel"/>
    <w:tmpl w:val="73948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445169F"/>
    <w:multiLevelType w:val="multilevel"/>
    <w:tmpl w:val="F92C9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Mjc2NDc0tTQ2NzJR0lEKTi0uzszPAykwrAUAG3ZIuiwAAAA="/>
  </w:docVars>
  <w:rsids>
    <w:rsidRoot w:val="00223B82"/>
    <w:rsid w:val="000A5A5C"/>
    <w:rsid w:val="00181A94"/>
    <w:rsid w:val="00223B82"/>
    <w:rsid w:val="00365879"/>
    <w:rsid w:val="003C1C21"/>
    <w:rsid w:val="004E32B7"/>
    <w:rsid w:val="00655362"/>
    <w:rsid w:val="00705DD6"/>
    <w:rsid w:val="00A14E33"/>
    <w:rsid w:val="00B57860"/>
    <w:rsid w:val="00C50F36"/>
    <w:rsid w:val="00D401F5"/>
    <w:rsid w:val="00DA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C783B5"/>
  <w15:chartTrackingRefBased/>
  <w15:docId w15:val="{83166A94-2BB1-46EB-82BE-22EFF834B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3B8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3B8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3B8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3B8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3B8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3B8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3B8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3B8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3B8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3B8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3B8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3B8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3B8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3B8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3B8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3B8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3B8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3B8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3B8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3B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3B8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3B8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3B8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3B8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3B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3B8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3B8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3B8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3B82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E3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de-DE"/>
    </w:rPr>
  </w:style>
  <w:style w:type="character" w:styleId="Strong">
    <w:name w:val="Strong"/>
    <w:basedOn w:val="DefaultParagraphFont"/>
    <w:uiPriority w:val="22"/>
    <w:qFormat/>
    <w:rsid w:val="004E32B7"/>
    <w:rPr>
      <w:b/>
      <w:bCs/>
    </w:rPr>
  </w:style>
  <w:style w:type="character" w:styleId="Hyperlink">
    <w:name w:val="Hyperlink"/>
    <w:basedOn w:val="DefaultParagraphFont"/>
    <w:uiPriority w:val="99"/>
    <w:unhideWhenUsed/>
    <w:rsid w:val="004E32B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4E32B7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4E32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3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59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620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143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32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nenova@uni-sofia.b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s.uni-sofia.b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snenova@uni-sofia.bg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learn.uni-sofia.bg" TargetMode="External"/><Relationship Id="rId10" Type="http://schemas.openxmlformats.org/officeDocument/2006/relationships/hyperlink" Target="mailto:l.grozdanova@uni-sofia.b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ulia.tzvetkova@uni-sofia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или Грозданова Грозданова</dc:creator>
  <cp:keywords/>
  <dc:description/>
  <cp:lastModifiedBy>PC-Admin</cp:lastModifiedBy>
  <cp:revision>9</cp:revision>
  <dcterms:created xsi:type="dcterms:W3CDTF">2024-01-05T11:21:00Z</dcterms:created>
  <dcterms:modified xsi:type="dcterms:W3CDTF">2024-01-10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3baaa8b2d34e562fe4482c29cfb2bd31c9ec5b18a7f8ee06616a7aae115584</vt:lpwstr>
  </property>
</Properties>
</file>